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from-java-to-kotlin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kotlin_tips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从原理分析Kotlin的延迟初始化: lateinit var和by lazy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使用Kotlin Reified 让泛型更简单安全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Kotlin里的Extension Functions实现原理分析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Kotlin系列之顶层函数和属性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Kotlin 兼容 Java 遇到的最大的 “坑”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Kotlin 的协程用力瞥一眼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Kotlin 协程「挂起」的本质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到底什么是「非阻塞式」挂起？协程真的更轻量级吗？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资源混淆是如何影响到Kotlin协程的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Kotlin Coroutines(协程) 完全解析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破解 Kotlin 协程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e453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hengyunabc.github.io/kotlin-extension-functions/" TargetMode="External" /><Relationship Type="http://schemas.openxmlformats.org/officeDocument/2006/relationships/hyperlink" Id="rId26" Target="https://blog.csdn.net/bingjianIT/article/details/79134670" TargetMode="External" /><Relationship Type="http://schemas.openxmlformats.org/officeDocument/2006/relationships/hyperlink" Id="rId24" Target="https://droidyue.com/blog/2019/07/28/kotlin-reified-generics/" TargetMode="External" /><Relationship Type="http://schemas.openxmlformats.org/officeDocument/2006/relationships/hyperlink" Id="rId21" Target="https://github.com/MindorksOpenSource/from-java-to-kotlin/blob/master/README-ZH.md" TargetMode="External" /><Relationship Type="http://schemas.openxmlformats.org/officeDocument/2006/relationships/hyperlink" Id="rId22" Target="https://github.com/heimashi/kotlin_tips" TargetMode="External" /><Relationship Type="http://schemas.openxmlformats.org/officeDocument/2006/relationships/hyperlink" Id="rId32" Target="https://johnnyshieh.me/posts/kotlin-coroutine-introduction/" TargetMode="External" /><Relationship Type="http://schemas.openxmlformats.org/officeDocument/2006/relationships/hyperlink" Id="rId27" Target="https://juejin.im/entry/58e19fd12f301e006214b88c" TargetMode="External" /><Relationship Type="http://schemas.openxmlformats.org/officeDocument/2006/relationships/hyperlink" Id="rId23" Target="https://juejin.im/post/5affc369f265da0b9b079629" TargetMode="External" /><Relationship Type="http://schemas.openxmlformats.org/officeDocument/2006/relationships/hyperlink" Id="rId31" Target="https://juejin.im/post/5cf0dc58f265da1b9612ea89" TargetMode="External" /><Relationship Type="http://schemas.openxmlformats.org/officeDocument/2006/relationships/hyperlink" Id="rId28" Target="https://kaixue.io/kotlin-coroutines-1/" TargetMode="External" /><Relationship Type="http://schemas.openxmlformats.org/officeDocument/2006/relationships/hyperlink" Id="rId29" Target="https://kaixue.io/kotlin-coroutines-2/" TargetMode="External" /><Relationship Type="http://schemas.openxmlformats.org/officeDocument/2006/relationships/hyperlink" Id="rId30" Target="https://kaixue.io/kotlin-coroutines-3/" TargetMode="External" /><Relationship Type="http://schemas.openxmlformats.org/officeDocument/2006/relationships/hyperlink" Id="rId33" Target="https://www.bennyhuo.com/2019/04/01/basic-coroutin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hengyunabc.github.io/kotlin-extension-functions/" TargetMode="External" /><Relationship Type="http://schemas.openxmlformats.org/officeDocument/2006/relationships/hyperlink" Id="rId26" Target="https://blog.csdn.net/bingjianIT/article/details/79134670" TargetMode="External" /><Relationship Type="http://schemas.openxmlformats.org/officeDocument/2006/relationships/hyperlink" Id="rId24" Target="https://droidyue.com/blog/2019/07/28/kotlin-reified-generics/" TargetMode="External" /><Relationship Type="http://schemas.openxmlformats.org/officeDocument/2006/relationships/hyperlink" Id="rId21" Target="https://github.com/MindorksOpenSource/from-java-to-kotlin/blob/master/README-ZH.md" TargetMode="External" /><Relationship Type="http://schemas.openxmlformats.org/officeDocument/2006/relationships/hyperlink" Id="rId22" Target="https://github.com/heimashi/kotlin_tips" TargetMode="External" /><Relationship Type="http://schemas.openxmlformats.org/officeDocument/2006/relationships/hyperlink" Id="rId32" Target="https://johnnyshieh.me/posts/kotlin-coroutine-introduction/" TargetMode="External" /><Relationship Type="http://schemas.openxmlformats.org/officeDocument/2006/relationships/hyperlink" Id="rId27" Target="https://juejin.im/entry/58e19fd12f301e006214b88c" TargetMode="External" /><Relationship Type="http://schemas.openxmlformats.org/officeDocument/2006/relationships/hyperlink" Id="rId23" Target="https://juejin.im/post/5affc369f265da0b9b079629" TargetMode="External" /><Relationship Type="http://schemas.openxmlformats.org/officeDocument/2006/relationships/hyperlink" Id="rId31" Target="https://juejin.im/post/5cf0dc58f265da1b9612ea89" TargetMode="External" /><Relationship Type="http://schemas.openxmlformats.org/officeDocument/2006/relationships/hyperlink" Id="rId28" Target="https://kaixue.io/kotlin-coroutines-1/" TargetMode="External" /><Relationship Type="http://schemas.openxmlformats.org/officeDocument/2006/relationships/hyperlink" Id="rId29" Target="https://kaixue.io/kotlin-coroutines-2/" TargetMode="External" /><Relationship Type="http://schemas.openxmlformats.org/officeDocument/2006/relationships/hyperlink" Id="rId30" Target="https://kaixue.io/kotlin-coroutines-3/" TargetMode="External" /><Relationship Type="http://schemas.openxmlformats.org/officeDocument/2006/relationships/hyperlink" Id="rId33" Target="https://www.bennyhuo.com/2019/04/01/basic-coroutin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34:14Z</dcterms:created>
  <dcterms:modified xsi:type="dcterms:W3CDTF">2022-06-04T08:34:14Z</dcterms:modified>
</cp:coreProperties>
</file>